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A94FBB" w:rsidRDefault="0065760A">
      <w:pPr>
        <w:rPr>
          <w:sz w:val="16"/>
          <w:szCs w:val="16"/>
        </w:rPr>
      </w:pPr>
      <w:r w:rsidRPr="00A94FBB">
        <w:rPr>
          <w:noProof/>
          <w:sz w:val="16"/>
          <w:szCs w:val="16"/>
          <w:lang w:bidi="sl-SI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Skupin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Pravokotni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aven povezovalnik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aven povezovalnik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aven povezovalnik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aven povezovalnik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Raven povezovalnik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aven povezovalnik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aven povezovalnik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aven povezovalnik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Pravokotni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Pravokotni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Pravokotni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Pravokotni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Pravokotni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Pravokotni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Pravokotni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ravokotni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Pravokotni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aven povezovalnik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aven povezovalnik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Raven povezovalnik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Raven povezovalnik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Raven povezovalnik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Raven povezovalnik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aven povezovalnik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aven povezovalnik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Pravokotni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Pravokotni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Pravokotni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Pravokotni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aven povezovalnik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Raven povezovalnik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Raven povezovalnik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Raven povezovalnik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aven povezovalnik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Raven povezovalnik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aven povezovalnik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Pravokotni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Pravokotni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Pravokotni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aven povezovalnik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Pravokotni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Pravokotni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Pravokotni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Pravokotni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Pravokotni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Pravokotni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Raven povezovalnik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Raven povezovalnik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Raven povezovalnik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Raven povezovalnik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Raven povezovalnik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Raven povezovalnik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Raven povezovalnik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Raven povezovalnik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Pravokotni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Pravokotni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Pravokotni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Pravokotni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Skupina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">
                <v:rect id="Pravokotni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Raven povezovalnik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Raven povezovalnik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Raven povezovalnik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Raven povezovalnik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Raven povezovalnik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Raven povezovalnik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Raven povezovalnik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Raven povezovalnik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Pravokotni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Pravokotni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Pravokotni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Pravokotni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Pravokotni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Pravokotni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Pravokotni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Pravokotni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Pravokotni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aven povezovalnik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Raven povezovalnik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Raven povezovalnik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Raven povezovalnik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Raven povezovalnik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Raven povezovalnik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Raven povezovalnik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Raven povezovalnik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Pravokotni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Pravokotni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Pravokotni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Pravokotni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Raven povezovalnik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Raven povezovalnik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Raven povezovalnik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Raven povezovalnik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Raven povezovalnik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Raven povezovalnik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Raven povezovalnik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Pravokotni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Pravokotni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Pravokotni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Raven povezovalnik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Pravokotni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Pravokotni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Pravokotni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Pravokotni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Pravokotni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Pravokotni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Raven povezovalnik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Raven povezovalnik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Raven povezovalnik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Raven povezovalnik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Raven povezovalnik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Raven povezovalnik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Raven povezovalnik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Raven povezovalnik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Pravokotni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Pravokotni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Pravokotni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Pravokotni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a postavitve"/>
      </w:tblPr>
      <w:tblGrid>
        <w:gridCol w:w="2615"/>
        <w:gridCol w:w="5937"/>
        <w:gridCol w:w="2640"/>
      </w:tblGrid>
      <w:tr w:rsidR="009F61C3" w:rsidRPr="00A94FBB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A94FBB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POSEBNO</w:t>
                </w:r>
              </w:sdtContent>
            </w:sdt>
          </w:p>
          <w:p w14:paraId="35ED43CB" w14:textId="6FDA9BF5" w:rsidR="009F61C3" w:rsidRPr="00A94FBB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DARILO ZA VAS</w:t>
                </w:r>
              </w:sdtContent>
            </w:sdt>
          </w:p>
          <w:p w14:paraId="55E182A9" w14:textId="1B59172F" w:rsidR="009F61C3" w:rsidRPr="00A94FBB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darilni bon za</w:t>
                </w:r>
              </w:sdtContent>
            </w:sdt>
          </w:p>
        </w:tc>
      </w:tr>
      <w:tr w:rsidR="009F61C3" w:rsidRPr="00A94FBB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A94FBB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37FB870F" w:rsidR="009F61C3" w:rsidRPr="00A94FBB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A94FBB">
                  <w:rPr>
                    <w:noProof/>
                    <w:lang w:bidi="sl-SI"/>
                  </w:rPr>
                  <w:t xml:space="preserve">50 </w:t>
                </w:r>
                <w:r w:rsidR="00F37BF1" w:rsidRPr="00A94FBB">
                  <w:rPr>
                    <w:rFonts w:eastAsia="Microsoft YaHei"/>
                    <w:shd w:val="clear" w:color="auto" w:fill="FFFFFF"/>
                  </w:rPr>
                  <w:t>€</w:t>
                </w:r>
                <w:r w:rsidR="001111BE" w:rsidRPr="00A94FBB">
                  <w:rPr>
                    <w:noProof/>
                    <w:lang w:bidi="sl-SI"/>
                  </w:rPr>
                  <w:t xml:space="preserve"> </w:t>
                </w:r>
                <w:r w:rsidR="0053742D" w:rsidRPr="00A94FBB">
                  <w:rPr>
                    <w:noProof/>
                    <w:lang w:bidi="sl-SI"/>
                  </w:rPr>
                  <w:t>v</w:t>
                </w:r>
                <w:r w:rsidR="001111BE" w:rsidRPr="00A94FBB">
                  <w:rPr>
                    <w:noProof/>
                    <w:lang w:bidi="sl-SI"/>
                  </w:rPr>
                  <w:t xml:space="preserve"> butiku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A94FBB" w:rsidRDefault="009F61C3" w:rsidP="00113097">
            <w:pPr>
              <w:rPr>
                <w:noProof/>
              </w:rPr>
            </w:pPr>
          </w:p>
        </w:tc>
      </w:tr>
      <w:tr w:rsidR="001111BE" w:rsidRPr="00A94FBB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A94FB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A94FB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A94FBB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94FBB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A94FBB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A94FBB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A94FBB">
                  <w:rPr>
                    <w:rStyle w:val="Emphasis"/>
                    <w:lang w:bidi="sl-SI"/>
                  </w:rPr>
                  <w:t>Za:</w:t>
                </w:r>
              </w:sdtContent>
            </w:sdt>
            <w:r w:rsidR="001111BE" w:rsidRPr="00A94FBB">
              <w:rPr>
                <w:noProof/>
                <w:lang w:bidi="sl-SI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A94FBB">
                  <w:rPr>
                    <w:lang w:bidi="sl-SI"/>
                  </w:rPr>
                  <w:t>Marija Kolar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A94FBB" w:rsidRDefault="001111BE" w:rsidP="00113097">
            <w:pPr>
              <w:rPr>
                <w:noProof/>
              </w:rPr>
            </w:pPr>
          </w:p>
        </w:tc>
      </w:tr>
      <w:tr w:rsidR="001111BE" w:rsidRPr="00A94FBB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A94FB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A94FBB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A94FBB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A94FBB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A94FBB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A94FBB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A94FBB">
                  <w:rPr>
                    <w:rStyle w:val="Emphasis"/>
                    <w:lang w:bidi="sl-SI"/>
                  </w:rPr>
                  <w:t>Od:</w:t>
                </w:r>
              </w:sdtContent>
            </w:sdt>
            <w:r w:rsidR="001111BE" w:rsidRPr="00A94FBB">
              <w:rPr>
                <w:noProof/>
                <w:lang w:bidi="sl-SI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A94FBB">
                  <w:rPr>
                    <w:lang w:bidi="sl-SI"/>
                  </w:rPr>
                  <w:t>Katja Lah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A94FBB" w:rsidRDefault="001111BE" w:rsidP="00113097">
            <w:pPr>
              <w:rPr>
                <w:noProof/>
              </w:rPr>
            </w:pPr>
          </w:p>
        </w:tc>
      </w:tr>
      <w:tr w:rsidR="001111BE" w:rsidRPr="00A94FBB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A94FBB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A94FBB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A94FBB" w:rsidRDefault="001111BE" w:rsidP="00124389">
            <w:pPr>
              <w:rPr>
                <w:noProof/>
              </w:rPr>
            </w:pPr>
          </w:p>
        </w:tc>
      </w:tr>
      <w:tr w:rsidR="00113097" w:rsidRPr="00A94FBB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A94FBB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POSEBNO</w:t>
                </w:r>
              </w:sdtContent>
            </w:sdt>
          </w:p>
          <w:p w14:paraId="0149C56C" w14:textId="27C43FC3" w:rsidR="00113097" w:rsidRPr="00A94FBB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DARILO ZA VAS</w:t>
                </w:r>
              </w:sdtContent>
            </w:sdt>
          </w:p>
          <w:p w14:paraId="06276986" w14:textId="77777777" w:rsidR="00113097" w:rsidRPr="00A94FBB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darilni bon za</w:t>
                </w:r>
              </w:sdtContent>
            </w:sdt>
          </w:p>
        </w:tc>
      </w:tr>
      <w:tr w:rsidR="00113097" w:rsidRPr="00A94FBB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A94FB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049FBD63" w:rsidR="00113097" w:rsidRPr="00A94FBB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A94FBB">
                  <w:rPr>
                    <w:noProof/>
                    <w:lang w:bidi="sl-SI"/>
                  </w:rPr>
                  <w:t xml:space="preserve">50 </w:t>
                </w:r>
                <w:r w:rsidR="00F37BF1" w:rsidRPr="00A94FBB">
                  <w:rPr>
                    <w:rFonts w:eastAsia="Microsoft YaHei"/>
                    <w:shd w:val="clear" w:color="auto" w:fill="FFFFFF"/>
                  </w:rPr>
                  <w:t>€</w:t>
                </w:r>
                <w:r w:rsidR="00113097" w:rsidRPr="00A94FBB">
                  <w:rPr>
                    <w:noProof/>
                    <w:lang w:bidi="sl-SI"/>
                  </w:rPr>
                  <w:t xml:space="preserve"> </w:t>
                </w:r>
                <w:r w:rsidR="0053742D" w:rsidRPr="00A94FBB">
                  <w:rPr>
                    <w:noProof/>
                    <w:lang w:bidi="sl-SI"/>
                  </w:rPr>
                  <w:t>v</w:t>
                </w:r>
                <w:r w:rsidR="00113097" w:rsidRPr="00A94FBB">
                  <w:rPr>
                    <w:noProof/>
                    <w:lang w:bidi="sl-SI"/>
                  </w:rPr>
                  <w:t xml:space="preserve"> butiku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A94FBB" w:rsidRDefault="00113097" w:rsidP="00124389">
            <w:pPr>
              <w:rPr>
                <w:noProof/>
              </w:rPr>
            </w:pPr>
          </w:p>
        </w:tc>
      </w:tr>
      <w:tr w:rsidR="00113097" w:rsidRPr="00A94FBB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A94FB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A94FB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A94FBB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94FBB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A94FB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A94FBB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rStyle w:val="Emphasis"/>
                    <w:lang w:bidi="sl-SI"/>
                  </w:rPr>
                  <w:t>Za:</w:t>
                </w:r>
              </w:sdtContent>
            </w:sdt>
            <w:r w:rsidR="00113097" w:rsidRPr="00A94FBB">
              <w:rPr>
                <w:noProof/>
                <w:lang w:bidi="sl-SI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Marija Kolar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A94FBB" w:rsidRDefault="00113097" w:rsidP="00124389">
            <w:pPr>
              <w:rPr>
                <w:noProof/>
              </w:rPr>
            </w:pPr>
          </w:p>
        </w:tc>
      </w:tr>
      <w:tr w:rsidR="00113097" w:rsidRPr="00A94FBB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A94FB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A94FBB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A94FBB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A94FBB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A94FBB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A94FBB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rStyle w:val="Emphasis"/>
                    <w:lang w:bidi="sl-SI"/>
                  </w:rPr>
                  <w:t>Od:</w:t>
                </w:r>
              </w:sdtContent>
            </w:sdt>
            <w:r w:rsidR="00113097" w:rsidRPr="00A94FBB">
              <w:rPr>
                <w:noProof/>
                <w:lang w:bidi="sl-SI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A94FBB">
                  <w:rPr>
                    <w:lang w:bidi="sl-SI"/>
                  </w:rPr>
                  <w:t>Katja Lah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A94FBB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A94FBB" w:rsidRDefault="009F61C3"/>
    <w:sectPr w:rsidR="009F61C3" w:rsidRPr="00A94FBB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A4502" w14:textId="77777777" w:rsidR="00F74402" w:rsidRDefault="00F74402" w:rsidP="009F61C3">
      <w:r>
        <w:separator/>
      </w:r>
    </w:p>
  </w:endnote>
  <w:endnote w:type="continuationSeparator" w:id="0">
    <w:p w14:paraId="1E64F962" w14:textId="77777777" w:rsidR="00F74402" w:rsidRDefault="00F74402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0FC9F" w14:textId="77777777" w:rsidR="00F74402" w:rsidRDefault="00F74402" w:rsidP="009F61C3">
      <w:r>
        <w:separator/>
      </w:r>
    </w:p>
  </w:footnote>
  <w:footnote w:type="continuationSeparator" w:id="0">
    <w:p w14:paraId="697DB489" w14:textId="77777777" w:rsidR="00F74402" w:rsidRDefault="00F74402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A94FBB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0F0E"/>
    <w:rsid w:val="00EE668B"/>
    <w:rsid w:val="00F37BF1"/>
    <w:rsid w:val="00F74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sl-SI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A94FBB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0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log1">
    <w:name w:val="Slog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94FBB"/>
    <w:rPr>
      <w:rFonts w:asciiTheme="majorHAnsi" w:hAnsiTheme="majorHAnsi" w:cs="Times New Roman (Body CS)"/>
      <w:b/>
      <w:bCs/>
      <w:caps/>
      <w:spacing w:val="30"/>
      <w:sz w:val="90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45553E" w:rsidP="0045553E">
          <w:pPr>
            <w:pStyle w:val="B3481A8F9D9A4FEC9F48306971BD088B1"/>
          </w:pPr>
          <w:r>
            <w:rPr>
              <w:lang w:bidi="sl-SI"/>
            </w:rPr>
            <w:t>Marija Kolar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45553E" w:rsidP="0045553E">
          <w:pPr>
            <w:pStyle w:val="4E5967A1A0FF46C4A20005D4C7874B491"/>
          </w:pPr>
          <w:r>
            <w:rPr>
              <w:lang w:bidi="sl-SI"/>
            </w:rPr>
            <w:t>Katja Lah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45553E" w:rsidP="0045553E">
          <w:pPr>
            <w:pStyle w:val="68FFEE22FCAA4D899E9D6C4084E7F5BF1"/>
          </w:pPr>
          <w:r w:rsidRPr="001111BE">
            <w:rPr>
              <w:rStyle w:val="Emphasis"/>
              <w:lang w:bidi="sl-SI"/>
            </w:rPr>
            <w:t>Za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45553E" w:rsidP="0045553E">
          <w:pPr>
            <w:pStyle w:val="74360EC232BA4512B4F061C15385B8351"/>
          </w:pPr>
          <w:r w:rsidRPr="001111BE">
            <w:rPr>
              <w:rStyle w:val="Emphasis"/>
              <w:lang w:bidi="sl-SI"/>
            </w:rPr>
            <w:t>Od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45553E" w:rsidP="0045553E">
          <w:pPr>
            <w:pStyle w:val="3D6331F83E63437697EE51E856F706591"/>
          </w:pPr>
          <w:r w:rsidRPr="009B5352">
            <w:rPr>
              <w:lang w:bidi="sl-SI"/>
            </w:rPr>
            <w:t>POSEBNO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45553E" w:rsidP="0045553E">
          <w:pPr>
            <w:pStyle w:val="8626F17859C944E88D6CC2A5877814511"/>
          </w:pPr>
          <w:r w:rsidRPr="00113097">
            <w:rPr>
              <w:lang w:bidi="sl-SI"/>
            </w:rPr>
            <w:t>DARILO</w:t>
          </w:r>
          <w:r w:rsidRPr="00606292">
            <w:rPr>
              <w:lang w:bidi="sl-SI"/>
            </w:rPr>
            <w:t xml:space="preserve"> ZA VAS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45553E" w:rsidP="0045553E">
          <w:pPr>
            <w:pStyle w:val="18E19C50845C406591D1E4783D3443B21"/>
          </w:pPr>
          <w:r w:rsidRPr="0089097D">
            <w:rPr>
              <w:lang w:bidi="sl-SI"/>
            </w:rPr>
            <w:t>darilni bon z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45553E" w:rsidP="0045553E">
          <w:pPr>
            <w:pStyle w:val="D4F5F216E2DA4EC386FABF8B99F4E09E"/>
          </w:pPr>
          <w:r>
            <w:rPr>
              <w:noProof/>
              <w:lang w:bidi="sl-SI"/>
            </w:rPr>
            <w:t xml:space="preserve">50 </w:t>
          </w:r>
          <w:r w:rsidRPr="00F37BF1">
            <w:rPr>
              <w:rFonts w:eastAsia="Microsoft YaHei"/>
              <w:shd w:val="clear" w:color="auto" w:fill="FFFFFF"/>
            </w:rPr>
            <w:t>€</w:t>
          </w:r>
          <w:r w:rsidRPr="001111BE">
            <w:rPr>
              <w:noProof/>
              <w:lang w:bidi="sl-SI"/>
            </w:rPr>
            <w:t xml:space="preserve"> </w:t>
          </w:r>
          <w:r>
            <w:rPr>
              <w:noProof/>
              <w:lang w:bidi="sl-SI"/>
            </w:rPr>
            <w:t>v</w:t>
          </w:r>
          <w:r w:rsidRPr="001111BE">
            <w:rPr>
              <w:noProof/>
              <w:lang w:bidi="sl-SI"/>
            </w:rPr>
            <w:t xml:space="preserve"> butiku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45553E" w:rsidP="0045553E">
          <w:pPr>
            <w:pStyle w:val="62E3136BE6B14E58B6DB0904018A80EF1"/>
          </w:pPr>
          <w:r w:rsidRPr="009B5352">
            <w:rPr>
              <w:lang w:bidi="sl-SI"/>
            </w:rPr>
            <w:t>POSEBNO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45553E" w:rsidP="0045553E">
          <w:pPr>
            <w:pStyle w:val="C0C9EF9C157E44C790ED3FD7735EEDB61"/>
          </w:pPr>
          <w:r w:rsidRPr="00113097">
            <w:rPr>
              <w:lang w:bidi="sl-SI"/>
            </w:rPr>
            <w:t>DARILO</w:t>
          </w:r>
          <w:r w:rsidRPr="00606292">
            <w:rPr>
              <w:lang w:bidi="sl-SI"/>
            </w:rPr>
            <w:t xml:space="preserve"> ZA VAS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45553E" w:rsidP="0045553E">
          <w:pPr>
            <w:pStyle w:val="14EFE768AD3E4BF891DEDEF950B087361"/>
          </w:pPr>
          <w:r w:rsidRPr="00E7586C">
            <w:rPr>
              <w:lang w:bidi="sl-SI"/>
            </w:rPr>
            <w:t>darilni bon z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45553E" w:rsidP="0045553E">
          <w:pPr>
            <w:pStyle w:val="43D40489CB9B4F8FA4494AEDA3150F48"/>
          </w:pPr>
          <w:r>
            <w:rPr>
              <w:noProof/>
              <w:lang w:bidi="sl-SI"/>
            </w:rPr>
            <w:t xml:space="preserve">50 </w:t>
          </w:r>
          <w:r w:rsidRPr="00F37BF1">
            <w:rPr>
              <w:rFonts w:eastAsia="Microsoft YaHei"/>
              <w:shd w:val="clear" w:color="auto" w:fill="FFFFFF"/>
            </w:rPr>
            <w:t>€</w:t>
          </w:r>
          <w:r w:rsidRPr="001111BE">
            <w:rPr>
              <w:noProof/>
              <w:lang w:bidi="sl-SI"/>
            </w:rPr>
            <w:t xml:space="preserve"> </w:t>
          </w:r>
          <w:r>
            <w:rPr>
              <w:noProof/>
              <w:lang w:bidi="sl-SI"/>
            </w:rPr>
            <w:t>v</w:t>
          </w:r>
          <w:r w:rsidRPr="001111BE">
            <w:rPr>
              <w:noProof/>
              <w:lang w:bidi="sl-SI"/>
            </w:rPr>
            <w:t xml:space="preserve"> butiku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45553E" w:rsidP="0045553E">
          <w:pPr>
            <w:pStyle w:val="C55534FB2E234094A55FB165493FCE9D"/>
          </w:pPr>
          <w:r w:rsidRPr="001111BE">
            <w:rPr>
              <w:rStyle w:val="Emphasis"/>
              <w:lang w:bidi="sl-SI"/>
            </w:rPr>
            <w:t>Za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45553E" w:rsidP="0045553E">
          <w:pPr>
            <w:pStyle w:val="C6330265204449A2B96C973CACCC652B1"/>
          </w:pPr>
          <w:r>
            <w:rPr>
              <w:lang w:bidi="sl-SI"/>
            </w:rPr>
            <w:t>Marija Kolar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45553E" w:rsidP="0045553E">
          <w:pPr>
            <w:pStyle w:val="A075C4359FC94BCCAE3252570B6BB3D9"/>
          </w:pPr>
          <w:r w:rsidRPr="001111BE">
            <w:rPr>
              <w:rStyle w:val="Emphasis"/>
              <w:lang w:bidi="sl-SI"/>
            </w:rPr>
            <w:t>Od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45553E" w:rsidP="0045553E">
          <w:pPr>
            <w:pStyle w:val="A7B73012CD9142B495B5CD11E47BF9421"/>
          </w:pPr>
          <w:r>
            <w:rPr>
              <w:lang w:bidi="sl-SI"/>
            </w:rPr>
            <w:t>Katja Lah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0A265D"/>
    <w:rsid w:val="001E36EF"/>
    <w:rsid w:val="002B47A6"/>
    <w:rsid w:val="0045553E"/>
    <w:rsid w:val="0062370A"/>
    <w:rsid w:val="0067727E"/>
    <w:rsid w:val="00715714"/>
    <w:rsid w:val="008228D0"/>
    <w:rsid w:val="0096745C"/>
    <w:rsid w:val="00993572"/>
    <w:rsid w:val="00A66E6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553E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45553E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45553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45553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45553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45553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45553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45553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45553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38</ap:Words>
  <ap:Characters>217</ap:Characters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5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1:00Z</dcterms:created>
  <dcterms:modified xsi:type="dcterms:W3CDTF">2022-07-2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